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D1635" w14:textId="77777777" w:rsidR="004A5D3C" w:rsidRDefault="00F45C9B">
      <w:r>
        <w:t>Der Tod = la mort</w:t>
      </w:r>
    </w:p>
    <w:p w14:paraId="3EE9EE7C" w14:textId="77777777" w:rsidR="00F45C9B" w:rsidRDefault="00F45C9B">
      <w:proofErr w:type="spellStart"/>
      <w:r>
        <w:t>Nach+D</w:t>
      </w:r>
      <w:proofErr w:type="spellEnd"/>
      <w:r>
        <w:t xml:space="preserve"> = ver/après</w:t>
      </w:r>
    </w:p>
    <w:p w14:paraId="2F6ECEDC" w14:textId="77777777" w:rsidR="00F45C9B" w:rsidRDefault="00DE7747">
      <w:r>
        <w:t>Vor = avant</w:t>
      </w:r>
    </w:p>
    <w:p w14:paraId="49029029" w14:textId="77777777" w:rsidR="00DE7747" w:rsidRDefault="00DE7747">
      <w:proofErr w:type="spellStart"/>
      <w:r>
        <w:t>Seit</w:t>
      </w:r>
      <w:proofErr w:type="spellEnd"/>
      <w:r>
        <w:t xml:space="preserve"> = depuis</w:t>
      </w:r>
    </w:p>
    <w:p w14:paraId="02613E41" w14:textId="77777777" w:rsidR="00DE7747" w:rsidRDefault="00DE7747">
      <w:r>
        <w:t xml:space="preserve">Bis </w:t>
      </w:r>
      <w:proofErr w:type="spellStart"/>
      <w:r>
        <w:t>zu</w:t>
      </w:r>
      <w:proofErr w:type="spellEnd"/>
      <w:r>
        <w:t xml:space="preserve"> = jusqu’à</w:t>
      </w:r>
    </w:p>
    <w:p w14:paraId="679DF06B" w14:textId="77777777" w:rsidR="00DE7747" w:rsidRDefault="008F21E6">
      <w:proofErr w:type="spellStart"/>
      <w:r>
        <w:t>Schwierig</w:t>
      </w:r>
      <w:proofErr w:type="spellEnd"/>
      <w:r>
        <w:t xml:space="preserve"> = difficile</w:t>
      </w:r>
    </w:p>
    <w:p w14:paraId="311D2A8A" w14:textId="77777777" w:rsidR="008F21E6" w:rsidRDefault="008F21E6">
      <w:proofErr w:type="spellStart"/>
      <w:r>
        <w:t>Geld</w:t>
      </w:r>
      <w:proofErr w:type="spellEnd"/>
      <w:r>
        <w:t xml:space="preserve"> </w:t>
      </w:r>
      <w:proofErr w:type="spellStart"/>
      <w:r>
        <w:t>verdienen</w:t>
      </w:r>
      <w:proofErr w:type="spellEnd"/>
      <w:r>
        <w:t xml:space="preserve"> = gagner de l’argent</w:t>
      </w:r>
    </w:p>
    <w:p w14:paraId="46F5CFAB" w14:textId="77777777" w:rsidR="008F21E6" w:rsidRDefault="00E87F82">
      <w:proofErr w:type="spellStart"/>
      <w:r>
        <w:t>Früher</w:t>
      </w:r>
      <w:proofErr w:type="spellEnd"/>
      <w:r>
        <w:t xml:space="preserve"> = </w:t>
      </w:r>
      <w:proofErr w:type="spellStart"/>
      <w:r>
        <w:t>autrefoit</w:t>
      </w:r>
      <w:proofErr w:type="spellEnd"/>
    </w:p>
    <w:p w14:paraId="5F2C9D4C" w14:textId="77777777" w:rsidR="00E87F82" w:rsidRDefault="00E87F82">
      <w:proofErr w:type="spellStart"/>
      <w:r>
        <w:t>Voher</w:t>
      </w:r>
      <w:proofErr w:type="spellEnd"/>
      <w:r>
        <w:t xml:space="preserve"> = </w:t>
      </w:r>
      <w:proofErr w:type="spellStart"/>
      <w:r>
        <w:t>avan</w:t>
      </w:r>
      <w:proofErr w:type="spellEnd"/>
    </w:p>
    <w:p w14:paraId="4D9B6611" w14:textId="77777777" w:rsidR="00E87F82" w:rsidRDefault="008F0892">
      <w:proofErr w:type="spellStart"/>
      <w:r>
        <w:t>seither</w:t>
      </w:r>
      <w:proofErr w:type="spellEnd"/>
      <w:r>
        <w:t xml:space="preserve"> = depuis</w:t>
      </w:r>
    </w:p>
    <w:p w14:paraId="5DA784DF" w14:textId="77777777" w:rsidR="008F0892" w:rsidRDefault="008F0892">
      <w:proofErr w:type="spellStart"/>
      <w:r>
        <w:t>seitdem</w:t>
      </w:r>
      <w:proofErr w:type="spellEnd"/>
      <w:r>
        <w:t xml:space="preserve"> = depuis que (subordonnant)</w:t>
      </w:r>
    </w:p>
    <w:p w14:paraId="7EA15206" w14:textId="77777777" w:rsidR="008F0892" w:rsidRDefault="008F0892" w:rsidP="008F0892">
      <w:proofErr w:type="spellStart"/>
      <w:r>
        <w:t>Seitdem</w:t>
      </w:r>
      <w:proofErr w:type="spellEnd"/>
      <w:r>
        <w:t xml:space="preserve"> er </w:t>
      </w:r>
      <w:proofErr w:type="spellStart"/>
      <w:r>
        <w:t>krank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, </w:t>
      </w:r>
      <w:proofErr w:type="spellStart"/>
      <w:r>
        <w:t>geht</w:t>
      </w:r>
      <w:proofErr w:type="spellEnd"/>
      <w:r>
        <w:t xml:space="preserve"> er </w:t>
      </w:r>
      <w:proofErr w:type="spellStart"/>
      <w:r>
        <w:t>nicht</w:t>
      </w:r>
      <w:proofErr w:type="spellEnd"/>
      <w:r>
        <w:t xml:space="preserve"> in die </w:t>
      </w:r>
      <w:proofErr w:type="spellStart"/>
      <w:r>
        <w:t>Schulen</w:t>
      </w:r>
      <w:proofErr w:type="spellEnd"/>
      <w:r>
        <w:t>.</w:t>
      </w:r>
      <w:r w:rsidRPr="008F0892">
        <w:t xml:space="preserve"> </w:t>
      </w:r>
    </w:p>
    <w:p w14:paraId="0DD4A96B" w14:textId="77777777" w:rsidR="008F0892" w:rsidRDefault="008F0892" w:rsidP="008F0892">
      <w:r>
        <w:t>Verbe en dernière place.</w:t>
      </w:r>
    </w:p>
    <w:p w14:paraId="32741D74" w14:textId="77777777" w:rsidR="008F0892" w:rsidRDefault="008F0892">
      <w:proofErr w:type="spellStart"/>
      <w:r>
        <w:t>Seitdem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er </w:t>
      </w:r>
      <w:proofErr w:type="spellStart"/>
      <w:r>
        <w:t>immer</w:t>
      </w:r>
      <w:proofErr w:type="spellEnd"/>
      <w:r>
        <w:t xml:space="preserve"> </w:t>
      </w:r>
      <w:proofErr w:type="spellStart"/>
      <w:r>
        <w:t>krank</w:t>
      </w:r>
      <w:proofErr w:type="spellEnd"/>
      <w:r>
        <w:t xml:space="preserve"> = Depuis ce temps-là il est toujours malade.</w:t>
      </w:r>
    </w:p>
    <w:p w14:paraId="2B9AABBB" w14:textId="77777777" w:rsidR="008F0892" w:rsidRDefault="008F0892">
      <w:r>
        <w:t>Adverbe, verbe en deuxième place.</w:t>
      </w:r>
    </w:p>
    <w:p w14:paraId="67BAEE70" w14:textId="77777777" w:rsidR="00586F0B" w:rsidRDefault="00586F0B"/>
    <w:p w14:paraId="095A1FCC" w14:textId="77777777" w:rsidR="00586F0B" w:rsidRDefault="00586F0B">
      <w:proofErr w:type="spellStart"/>
      <w:r>
        <w:t>Bisher</w:t>
      </w:r>
      <w:proofErr w:type="spellEnd"/>
      <w:r>
        <w:t xml:space="preserve">, </w:t>
      </w:r>
      <w:proofErr w:type="spellStart"/>
      <w:r>
        <w:t>bislang</w:t>
      </w:r>
      <w:proofErr w:type="spellEnd"/>
      <w:r>
        <w:t xml:space="preserve"> = jusqu’ici, jusqu‘à présent.</w:t>
      </w:r>
    </w:p>
    <w:p w14:paraId="6182982B" w14:textId="77777777" w:rsidR="00586F0B" w:rsidRDefault="006441EA">
      <w:r>
        <w:t>Als= quand/lorsque que</w:t>
      </w:r>
    </w:p>
    <w:p w14:paraId="6A149943" w14:textId="77777777" w:rsidR="006441EA" w:rsidRDefault="007706FD">
      <w:proofErr w:type="spellStart"/>
      <w:r>
        <w:t>Nachdem</w:t>
      </w:r>
      <w:proofErr w:type="spellEnd"/>
      <w:r>
        <w:t xml:space="preserve"> = après que</w:t>
      </w:r>
    </w:p>
    <w:p w14:paraId="334891E8" w14:textId="77777777" w:rsidR="007706FD" w:rsidRDefault="007706FD">
      <w:proofErr w:type="spellStart"/>
      <w:r>
        <w:t>Bevor</w:t>
      </w:r>
      <w:proofErr w:type="spellEnd"/>
      <w:r>
        <w:t xml:space="preserve"> = avant que</w:t>
      </w:r>
    </w:p>
    <w:p w14:paraId="021240B6" w14:textId="77777777" w:rsidR="008A1D9E" w:rsidRDefault="008A1D9E"/>
    <w:p w14:paraId="114927EA" w14:textId="77777777" w:rsidR="008A1D9E" w:rsidRDefault="008A1D9E">
      <w:r>
        <w:t xml:space="preserve">Kunst </w:t>
      </w:r>
      <w:proofErr w:type="spellStart"/>
      <w:r>
        <w:t>in</w:t>
      </w:r>
      <w:proofErr w:type="spellEnd"/>
      <w:r>
        <w:t xml:space="preserve"> 3. Reich</w:t>
      </w:r>
    </w:p>
    <w:p w14:paraId="3E8CEC6A" w14:textId="77777777" w:rsidR="008A1D9E" w:rsidRDefault="008A1D9E">
      <w:proofErr w:type="spellStart"/>
      <w:r>
        <w:t>Wie</w:t>
      </w:r>
      <w:proofErr w:type="spellEnd"/>
      <w:r>
        <w:t xml:space="preserve"> haben 3 </w:t>
      </w:r>
      <w:proofErr w:type="spellStart"/>
      <w:r>
        <w:t>Promienten</w:t>
      </w:r>
      <w:proofErr w:type="spellEnd"/>
      <w:r>
        <w:t xml:space="preserve"> in der Nazi-Zeit </w:t>
      </w:r>
      <w:proofErr w:type="spellStart"/>
      <w:r>
        <w:t>reagiert</w:t>
      </w:r>
      <w:proofErr w:type="spellEnd"/>
      <w:r>
        <w:t> ?</w:t>
      </w:r>
    </w:p>
    <w:p w14:paraId="3F567606" w14:textId="77777777" w:rsidR="008A1D9E" w:rsidRDefault="008A1D9E">
      <w:r>
        <w:t xml:space="preserve">M. Dietrich, L. </w:t>
      </w:r>
      <w:proofErr w:type="spellStart"/>
      <w:r>
        <w:t>Riefenstal</w:t>
      </w:r>
      <w:proofErr w:type="spellEnd"/>
      <w:r>
        <w:t>, E. Kästner.</w:t>
      </w:r>
    </w:p>
    <w:p w14:paraId="72FAA403" w14:textId="77777777" w:rsidR="008A1D9E" w:rsidRDefault="008A1D9E"/>
    <w:p w14:paraId="1472ED25" w14:textId="77777777" w:rsidR="008A1D9E" w:rsidRDefault="008A1D9E">
      <w:proofErr w:type="spellStart"/>
      <w:r>
        <w:t>Gehen</w:t>
      </w:r>
      <w:proofErr w:type="spellEnd"/>
      <w:r>
        <w:t xml:space="preserve"> </w:t>
      </w:r>
      <w:proofErr w:type="spellStart"/>
      <w:r>
        <w:t>oder</w:t>
      </w:r>
      <w:proofErr w:type="spellEnd"/>
      <w:r>
        <w:t xml:space="preserve"> </w:t>
      </w:r>
      <w:proofErr w:type="spellStart"/>
      <w:r>
        <w:t>Bleiben</w:t>
      </w:r>
      <w:proofErr w:type="spellEnd"/>
      <w:r>
        <w:t> ?</w:t>
      </w:r>
    </w:p>
    <w:p w14:paraId="18006735" w14:textId="77777777" w:rsidR="008A1D9E" w:rsidRDefault="008A1D9E"/>
    <w:p w14:paraId="628409A9" w14:textId="77777777" w:rsidR="008A1D9E" w:rsidRDefault="008A1D9E"/>
    <w:p w14:paraId="7E737514" w14:textId="77777777" w:rsidR="008A1D9E" w:rsidRDefault="008A1D9E">
      <w:proofErr w:type="spellStart"/>
      <w:r>
        <w:t>Aus</w:t>
      </w:r>
      <w:proofErr w:type="spellEnd"/>
      <w:r>
        <w:t>/</w:t>
      </w:r>
      <w:proofErr w:type="spellStart"/>
      <w:r>
        <w:t>wandern</w:t>
      </w:r>
      <w:proofErr w:type="spellEnd"/>
      <w:r>
        <w:t xml:space="preserve"> (sein) =émigrer</w:t>
      </w:r>
    </w:p>
    <w:p w14:paraId="2E5F748E" w14:textId="77777777" w:rsidR="008A1D9E" w:rsidRDefault="008A1D9E">
      <w:r>
        <w:t xml:space="preserve">Der </w:t>
      </w:r>
      <w:proofErr w:type="spellStart"/>
      <w:r>
        <w:t>Prominent</w:t>
      </w:r>
      <w:proofErr w:type="spellEnd"/>
      <w:r>
        <w:t xml:space="preserve"> (e) = la personnalité/la célébrité</w:t>
      </w:r>
    </w:p>
    <w:p w14:paraId="1F0741D5" w14:textId="77777777" w:rsidR="008A1D9E" w:rsidRDefault="00A75E44">
      <w:r>
        <w:lastRenderedPageBreak/>
        <w:t xml:space="preserve">M. Dietrich </w:t>
      </w:r>
      <w:proofErr w:type="spellStart"/>
      <w:r>
        <w:t>ist</w:t>
      </w:r>
      <w:proofErr w:type="spellEnd"/>
      <w:r>
        <w:t xml:space="preserve"> nach </w:t>
      </w:r>
      <w:proofErr w:type="spellStart"/>
      <w:r>
        <w:t>Vereinigten</w:t>
      </w:r>
      <w:proofErr w:type="spellEnd"/>
      <w:r>
        <w:t xml:space="preserve"> </w:t>
      </w:r>
      <w:proofErr w:type="spellStart"/>
      <w:r>
        <w:t>Vereinigten</w:t>
      </w:r>
      <w:proofErr w:type="spellEnd"/>
      <w:r>
        <w:t xml:space="preserve"> </w:t>
      </w:r>
      <w:proofErr w:type="spellStart"/>
      <w:r>
        <w:t>Staaten</w:t>
      </w:r>
      <w:proofErr w:type="spellEnd"/>
      <w:r>
        <w:t xml:space="preserve"> (</w:t>
      </w:r>
      <w:proofErr w:type="spellStart"/>
      <w:r>
        <w:t>Amerika</w:t>
      </w:r>
      <w:proofErr w:type="spellEnd"/>
      <w:r>
        <w:t xml:space="preserve">) </w:t>
      </w:r>
      <w:proofErr w:type="spellStart"/>
      <w:r>
        <w:t>ausgewandert</w:t>
      </w:r>
      <w:proofErr w:type="spellEnd"/>
      <w:r>
        <w:t>.</w:t>
      </w:r>
    </w:p>
    <w:p w14:paraId="74753E79" w14:textId="77777777" w:rsidR="00A75E44" w:rsidRDefault="00A75E44">
      <w:proofErr w:type="spellStart"/>
      <w:r>
        <w:t>Sie</w:t>
      </w:r>
      <w:proofErr w:type="spellEnd"/>
      <w:r>
        <w:t xml:space="preserve"> </w:t>
      </w:r>
      <w:proofErr w:type="spellStart"/>
      <w:r>
        <w:t>machte</w:t>
      </w:r>
      <w:proofErr w:type="spellEnd"/>
      <w:r>
        <w:t xml:space="preserve"> </w:t>
      </w:r>
      <w:proofErr w:type="spellStart"/>
      <w:r>
        <w:t>Karriere</w:t>
      </w:r>
      <w:proofErr w:type="spellEnd"/>
      <w:r>
        <w:t xml:space="preserve"> in </w:t>
      </w:r>
      <w:proofErr w:type="spellStart"/>
      <w:r>
        <w:t>Amerika</w:t>
      </w:r>
      <w:proofErr w:type="spellEnd"/>
      <w:r>
        <w:t>.</w:t>
      </w:r>
    </w:p>
    <w:p w14:paraId="50EAADB4" w14:textId="77777777" w:rsidR="00A75E44" w:rsidRDefault="00A75E44">
      <w:proofErr w:type="spellStart"/>
      <w:r>
        <w:t>L.Riefensthal</w:t>
      </w:r>
      <w:proofErr w:type="spellEnd"/>
      <w:r>
        <w:t xml:space="preserve"> </w:t>
      </w:r>
      <w:proofErr w:type="spellStart"/>
      <w:r>
        <w:t>blieb</w:t>
      </w:r>
      <w:proofErr w:type="spellEnd"/>
      <w:r>
        <w:t xml:space="preserve"> in </w:t>
      </w:r>
      <w:proofErr w:type="spellStart"/>
      <w:r>
        <w:t>Deutschland</w:t>
      </w:r>
      <w:proofErr w:type="spellEnd"/>
      <w:r>
        <w:t xml:space="preserve">. </w:t>
      </w:r>
      <w:proofErr w:type="spellStart"/>
      <w:r>
        <w:t>Sie</w:t>
      </w:r>
      <w:proofErr w:type="spellEnd"/>
      <w:r>
        <w:t xml:space="preserve"> </w:t>
      </w:r>
      <w:proofErr w:type="spellStart"/>
      <w:r>
        <w:t>war</w:t>
      </w:r>
      <w:proofErr w:type="spellEnd"/>
      <w:r>
        <w:t xml:space="preserve"> </w:t>
      </w:r>
      <w:proofErr w:type="spellStart"/>
      <w:r>
        <w:t>Regisseurin</w:t>
      </w:r>
      <w:proofErr w:type="spellEnd"/>
      <w:r>
        <w:t xml:space="preserve">. </w:t>
      </w:r>
      <w:proofErr w:type="spellStart"/>
      <w:r>
        <w:t>Sie</w:t>
      </w:r>
      <w:proofErr w:type="spellEnd"/>
      <w:r>
        <w:t xml:space="preserve"> st mit Hitler </w:t>
      </w:r>
      <w:proofErr w:type="spellStart"/>
      <w:r>
        <w:t>befreundet</w:t>
      </w:r>
      <w:proofErr w:type="spellEnd"/>
      <w:r>
        <w:t xml:space="preserve">, </w:t>
      </w:r>
      <w:proofErr w:type="spellStart"/>
      <w:r>
        <w:t>sie</w:t>
      </w:r>
      <w:proofErr w:type="spellEnd"/>
      <w:r>
        <w:t xml:space="preserve"> </w:t>
      </w:r>
      <w:proofErr w:type="spellStart"/>
      <w:r>
        <w:t>bewundert</w:t>
      </w:r>
      <w:proofErr w:type="spellEnd"/>
      <w:r>
        <w:t xml:space="preserve"> Hitler.</w:t>
      </w:r>
    </w:p>
    <w:p w14:paraId="5616B512" w14:textId="77777777" w:rsidR="00A75E44" w:rsidRDefault="00A75E44">
      <w:r>
        <w:t xml:space="preserve">E. Kästner </w:t>
      </w:r>
      <w:proofErr w:type="spellStart"/>
      <w:r>
        <w:t>blieb</w:t>
      </w:r>
      <w:proofErr w:type="spellEnd"/>
      <w:r>
        <w:t xml:space="preserve"> in </w:t>
      </w:r>
      <w:proofErr w:type="spellStart"/>
      <w:r>
        <w:t>Deutschland</w:t>
      </w:r>
      <w:proofErr w:type="spellEnd"/>
      <w:r>
        <w:t xml:space="preserve">, </w:t>
      </w:r>
      <w:proofErr w:type="spellStart"/>
      <w:r>
        <w:t>war</w:t>
      </w:r>
      <w:proofErr w:type="spellEnd"/>
      <w:r>
        <w:t xml:space="preserve"> </w:t>
      </w:r>
      <w:proofErr w:type="spellStart"/>
      <w:r>
        <w:t>Schriftsteller</w:t>
      </w:r>
      <w:proofErr w:type="spellEnd"/>
      <w:r>
        <w:t xml:space="preserve">. Er </w:t>
      </w:r>
      <w:proofErr w:type="spellStart"/>
      <w:r>
        <w:t>war</w:t>
      </w:r>
      <w:proofErr w:type="spellEnd"/>
      <w:r>
        <w:t xml:space="preserve"> </w:t>
      </w:r>
      <w:proofErr w:type="spellStart"/>
      <w:r>
        <w:t>aus</w:t>
      </w:r>
      <w:proofErr w:type="spellEnd"/>
      <w:r>
        <w:t xml:space="preserve"> </w:t>
      </w:r>
      <w:proofErr w:type="spellStart"/>
      <w:r>
        <w:t>dem</w:t>
      </w:r>
      <w:proofErr w:type="spellEnd"/>
      <w:r>
        <w:t xml:space="preserve"> </w:t>
      </w:r>
      <w:proofErr w:type="spellStart"/>
      <w:r>
        <w:t>Schrifsteller</w:t>
      </w:r>
      <w:r w:rsidR="007B11C8">
        <w:t>verband</w:t>
      </w:r>
      <w:proofErr w:type="spellEnd"/>
      <w:r w:rsidR="007B11C8">
        <w:t xml:space="preserve"> </w:t>
      </w:r>
      <w:proofErr w:type="spellStart"/>
      <w:r w:rsidR="007B11C8">
        <w:t>ausgeschlossen</w:t>
      </w:r>
      <w:proofErr w:type="spellEnd"/>
      <w:r w:rsidR="007B11C8">
        <w:t>.</w:t>
      </w:r>
    </w:p>
    <w:p w14:paraId="402D55D8" w14:textId="77777777" w:rsidR="007B11C8" w:rsidRDefault="007B11C8">
      <w:proofErr w:type="spellStart"/>
      <w:r>
        <w:t>Aus</w:t>
      </w:r>
      <w:proofErr w:type="spellEnd"/>
      <w:r>
        <w:t>/</w:t>
      </w:r>
      <w:proofErr w:type="spellStart"/>
      <w:r>
        <w:t>schliessen</w:t>
      </w:r>
      <w:proofErr w:type="spellEnd"/>
      <w:r>
        <w:t xml:space="preserve"> = exclure</w:t>
      </w:r>
    </w:p>
    <w:p w14:paraId="2643254C" w14:textId="77777777" w:rsidR="007B11C8" w:rsidRDefault="00694959">
      <w:proofErr w:type="spellStart"/>
      <w:r>
        <w:t>Schrifstellerverband</w:t>
      </w:r>
      <w:proofErr w:type="spellEnd"/>
      <w:r>
        <w:t xml:space="preserve"> = association des écrivains.</w:t>
      </w:r>
    </w:p>
    <w:p w14:paraId="78FAA8AD" w14:textId="77777777" w:rsidR="00694959" w:rsidRDefault="00694959" w:rsidP="00101B40">
      <w:pPr>
        <w:pStyle w:val="Titre"/>
      </w:pPr>
    </w:p>
    <w:p w14:paraId="4325ED68" w14:textId="77777777" w:rsidR="00694959" w:rsidRDefault="00694959" w:rsidP="00101B40">
      <w:pPr>
        <w:pStyle w:val="Titre"/>
        <w:rPr>
          <w:bCs/>
        </w:rPr>
      </w:pPr>
      <w:r>
        <w:rPr>
          <w:bCs/>
        </w:rPr>
        <w:t>Diversité et Inclusion</w:t>
      </w:r>
    </w:p>
    <w:p w14:paraId="211192AA" w14:textId="77777777" w:rsidR="00CD0B9E" w:rsidRDefault="00CD0B9E" w:rsidP="00101B40">
      <w:pPr>
        <w:pStyle w:val="Titre"/>
        <w:rPr>
          <w:bCs/>
        </w:rPr>
      </w:pPr>
      <w:proofErr w:type="spellStart"/>
      <w:r>
        <w:rPr>
          <w:bCs/>
        </w:rPr>
        <w:t>Miteinander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füreinander</w:t>
      </w:r>
      <w:proofErr w:type="spellEnd"/>
    </w:p>
    <w:p w14:paraId="3A343C1B" w14:textId="77777777" w:rsidR="00CD0B9E" w:rsidRDefault="00CD0B9E" w:rsidP="00101B40">
      <w:pPr>
        <w:pStyle w:val="Titre"/>
        <w:rPr>
          <w:bCs/>
        </w:rPr>
      </w:pPr>
      <w:proofErr w:type="spellStart"/>
      <w:r>
        <w:rPr>
          <w:bCs/>
        </w:rPr>
        <w:t>Miteinander</w:t>
      </w:r>
      <w:proofErr w:type="spellEnd"/>
      <w:r>
        <w:rPr>
          <w:bCs/>
        </w:rPr>
        <w:t xml:space="preserve"> = l’un avec l’autre</w:t>
      </w:r>
    </w:p>
    <w:p w14:paraId="00F2A211" w14:textId="77777777" w:rsidR="00CD0B9E" w:rsidRDefault="00CD0B9E" w:rsidP="00101B40">
      <w:pPr>
        <w:pStyle w:val="Titre"/>
      </w:pPr>
      <w:proofErr w:type="spellStart"/>
      <w:r>
        <w:rPr>
          <w:bCs/>
        </w:rPr>
        <w:t>Füreinander</w:t>
      </w:r>
      <w:proofErr w:type="spellEnd"/>
      <w:r>
        <w:rPr>
          <w:bCs/>
        </w:rPr>
        <w:t xml:space="preserve"> = l’un pour l’autre</w:t>
      </w:r>
    </w:p>
    <w:p w14:paraId="774019E0" w14:textId="77777777" w:rsidR="00694959" w:rsidRDefault="00694959" w:rsidP="00694959"/>
    <w:p w14:paraId="712D8CF3" w14:textId="77777777" w:rsidR="00694959" w:rsidRDefault="00694959" w:rsidP="00694959">
      <w:proofErr w:type="spellStart"/>
      <w:r>
        <w:t>Bild</w:t>
      </w:r>
      <w:proofErr w:type="spellEnd"/>
      <w:r>
        <w:t xml:space="preserve"> A</w:t>
      </w:r>
    </w:p>
    <w:p w14:paraId="7B854547" w14:textId="77777777" w:rsidR="00694959" w:rsidRDefault="00694959" w:rsidP="00694959">
      <w:proofErr w:type="spellStart"/>
      <w:r>
        <w:t>Bemerken</w:t>
      </w:r>
      <w:proofErr w:type="spellEnd"/>
      <w:r>
        <w:t xml:space="preserve"> = remarquer </w:t>
      </w:r>
    </w:p>
    <w:p w14:paraId="42BFB080" w14:textId="77777777" w:rsidR="00694959" w:rsidRDefault="00694959" w:rsidP="00694959">
      <w:r>
        <w:t xml:space="preserve">Der </w:t>
      </w:r>
      <w:proofErr w:type="spellStart"/>
      <w:r>
        <w:t>Rolstull</w:t>
      </w:r>
      <w:proofErr w:type="spellEnd"/>
      <w:r>
        <w:t xml:space="preserve"> = le fauteuil roulant</w:t>
      </w:r>
    </w:p>
    <w:p w14:paraId="4EE2F424" w14:textId="77777777" w:rsidR="00694959" w:rsidRDefault="00694959" w:rsidP="00694959">
      <w:proofErr w:type="spellStart"/>
      <w:r>
        <w:t>Beindert</w:t>
      </w:r>
      <w:proofErr w:type="spellEnd"/>
      <w:r>
        <w:t xml:space="preserve"> = handicapé</w:t>
      </w:r>
    </w:p>
    <w:p w14:paraId="73BCFA84" w14:textId="77777777" w:rsidR="00694959" w:rsidRDefault="00694959" w:rsidP="00694959">
      <w:r>
        <w:t>I</w:t>
      </w:r>
      <w:r w:rsidR="00CD0B9E">
        <w:t xml:space="preserve">m </w:t>
      </w:r>
      <w:proofErr w:type="spellStart"/>
      <w:r w:rsidR="00CD0B9E">
        <w:t>Vordergrund</w:t>
      </w:r>
      <w:proofErr w:type="spellEnd"/>
      <w:r w:rsidR="00CD0B9E">
        <w:t xml:space="preserve"> = au 1</w:t>
      </w:r>
      <w:r w:rsidR="00CD0B9E" w:rsidRPr="00CD0B9E">
        <w:rPr>
          <w:vertAlign w:val="superscript"/>
        </w:rPr>
        <w:t>er</w:t>
      </w:r>
      <w:r w:rsidR="00CD0B9E">
        <w:t xml:space="preserve"> plan</w:t>
      </w:r>
    </w:p>
    <w:p w14:paraId="33E39A4E" w14:textId="77777777" w:rsidR="00CD0B9E" w:rsidRDefault="00CD0B9E" w:rsidP="00694959">
      <w:r>
        <w:t xml:space="preserve">Im </w:t>
      </w:r>
      <w:proofErr w:type="spellStart"/>
      <w:r>
        <w:t>Hintergrund</w:t>
      </w:r>
      <w:proofErr w:type="spellEnd"/>
      <w:r>
        <w:t xml:space="preserve"> = à l’arrière-plan</w:t>
      </w:r>
    </w:p>
    <w:p w14:paraId="3DA38205" w14:textId="77777777" w:rsidR="00CD0B9E" w:rsidRPr="00694959" w:rsidRDefault="00CD0B9E" w:rsidP="00694959"/>
    <w:sectPr w:rsidR="00CD0B9E" w:rsidRPr="00694959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E16DC9" w14:textId="77777777" w:rsidR="00FD4CB0" w:rsidRDefault="00FD4CB0" w:rsidP="00F4573B">
      <w:pPr>
        <w:spacing w:after="0" w:line="240" w:lineRule="auto"/>
      </w:pPr>
      <w:r>
        <w:separator/>
      </w:r>
    </w:p>
  </w:endnote>
  <w:endnote w:type="continuationSeparator" w:id="0">
    <w:p w14:paraId="41395DC3" w14:textId="77777777" w:rsidR="00FD4CB0" w:rsidRDefault="00FD4CB0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635C939A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88F0858" wp14:editId="02400A50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DD85994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88F0858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6DD85994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9DA7E" w14:textId="77777777" w:rsidR="00FD4CB0" w:rsidRDefault="00FD4CB0" w:rsidP="00F4573B">
      <w:pPr>
        <w:spacing w:after="0" w:line="240" w:lineRule="auto"/>
      </w:pPr>
      <w:r>
        <w:separator/>
      </w:r>
    </w:p>
  </w:footnote>
  <w:footnote w:type="continuationSeparator" w:id="0">
    <w:p w14:paraId="4107D965" w14:textId="77777777" w:rsidR="00FD4CB0" w:rsidRDefault="00FD4CB0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53FBBB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F45C9B">
      <w:t>3</w:t>
    </w:r>
    <w:r>
      <w:tab/>
      <w:t>Deutsch</w:t>
    </w:r>
    <w:r>
      <w:tab/>
    </w:r>
    <w:r w:rsidR="00F45C9B">
      <w:rPr>
        <w:lang w:val="de-DE"/>
      </w:rPr>
      <w:t>Donnerstag, den 23. April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DYwMzM3A3FMlHSUglOLizPz80AKDGsBKvzeciwAAAA="/>
  </w:docVars>
  <w:rsids>
    <w:rsidRoot w:val="00F45C9B"/>
    <w:rsid w:val="000E66BB"/>
    <w:rsid w:val="00101B40"/>
    <w:rsid w:val="00151752"/>
    <w:rsid w:val="00153283"/>
    <w:rsid w:val="001C17E7"/>
    <w:rsid w:val="002811C2"/>
    <w:rsid w:val="0052779B"/>
    <w:rsid w:val="00586F0B"/>
    <w:rsid w:val="006441EA"/>
    <w:rsid w:val="00694959"/>
    <w:rsid w:val="007706FD"/>
    <w:rsid w:val="007B11C8"/>
    <w:rsid w:val="008A1D9E"/>
    <w:rsid w:val="008F0892"/>
    <w:rsid w:val="008F21E6"/>
    <w:rsid w:val="00A75E44"/>
    <w:rsid w:val="00AF2AD0"/>
    <w:rsid w:val="00B26EBF"/>
    <w:rsid w:val="00CD0B9E"/>
    <w:rsid w:val="00DE7747"/>
    <w:rsid w:val="00E87F82"/>
    <w:rsid w:val="00F3124E"/>
    <w:rsid w:val="00F4573B"/>
    <w:rsid w:val="00F45C9B"/>
    <w:rsid w:val="00FA1721"/>
    <w:rsid w:val="00FD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2BB25E"/>
  <w15:chartTrackingRefBased/>
  <w15:docId w15:val="{93647741-F053-44FC-AF2B-759ECC807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10"/>
    <w:qFormat/>
    <w:rsid w:val="00101B40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01B40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45C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45C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ocuments\001%20Github%20prog%20Sharing\Allemand_1ereG6\files\1&#232;re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3</TotalTime>
  <Pages>2</Pages>
  <Words>213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3</cp:revision>
  <dcterms:created xsi:type="dcterms:W3CDTF">2020-04-23T08:11:00Z</dcterms:created>
  <dcterms:modified xsi:type="dcterms:W3CDTF">2021-01-05T21:36:00Z</dcterms:modified>
</cp:coreProperties>
</file>